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Karachi,</w:t>
      </w:r>
      <w:r>
        <w:t xml:space="preserve"> </w:t>
      </w:r>
      <w:r>
        <w:t xml:space="preserve">Pakistan</w:t>
      </w:r>
    </w:p>
    <w:bookmarkStart w:id="21" w:name="internship-application-letter"/>
    <w:p>
      <w:pPr>
        <w:pStyle w:val="Heading1"/>
      </w:pPr>
      <w:r>
        <w:t xml:space="preserve">Internship Application Letter</w:t>
      </w:r>
    </w:p>
    <w:bookmarkStart w:id="20" w:name="Xf82fc759146da8e489e898f9aa6152d286a38f7"/>
    <w:p>
      <w:pPr>
        <w:pStyle w:val="Heading2"/>
      </w:pPr>
      <w:r>
        <w:t xml:space="preserve">Orthodontic Internship Position - Karachi, Pakistan</w:t>
      </w:r>
    </w:p>
    <w:bookmarkEnd w:id="20"/>
    <w:bookmarkEnd w:id="21"/>
    <w:p>
      <w:pPr>
        <w:pStyle w:val="FirstParagraph"/>
      </w:pPr>
      <w:r>
        <w:t xml:space="preserve">[Your Full Name]</w:t>
      </w:r>
    </w:p>
    <w:p>
      <w:pPr>
        <w:pStyle w:val="BodyText"/>
      </w:pPr>
      <w:r>
        <w:t xml:space="preserve">[Your Address]</w:t>
      </w:r>
    </w:p>
    <w:p>
      <w:pPr>
        <w:pStyle w:val="BodyText"/>
      </w:pPr>
      <w:r>
        <w:t xml:space="preserve">Karachi, Sindh</w:t>
      </w:r>
    </w:p>
    <w:p>
      <w:pPr>
        <w:pStyle w:val="BodyText"/>
      </w:pPr>
      <w:r>
        <w:t xml:space="preserve">[Your Email] | [Your Phone Number]</w:t>
      </w:r>
    </w:p>
    <w:p>
      <w:pPr>
        <w:pStyle w:val="BodyText"/>
      </w:pPr>
      <w:r>
        <w:t xml:space="preserve">Dr. [Recipient's Name]</w:t>
      </w:r>
    </w:p>
    <w:p>
      <w:pPr>
        <w:pStyle w:val="BodyText"/>
      </w:pPr>
      <w:r>
        <w:t xml:space="preserve">Director, Orthodontic Department</w:t>
      </w:r>
    </w:p>
    <w:p>
      <w:pPr>
        <w:pStyle w:val="BodyText"/>
      </w:pPr>
      <w:r>
        <w:t xml:space="preserve">[Clinic/Hospital Name]</w:t>
      </w:r>
    </w:p>
    <w:p>
      <w:pPr>
        <w:pStyle w:val="BodyText"/>
      </w:pPr>
      <w:r>
        <w:t xml:space="preserve">[Clinic Address in Karachi]</w:t>
      </w:r>
    </w:p>
    <w:bookmarkStart w:id="22" w:name="X9152a6a8a520dd7b1c7612898f4d8dace6668c3"/>
    <w:p>
      <w:pPr>
        <w:pStyle w:val="Heading3"/>
      </w:pPr>
      <w:r>
        <w:t xml:space="preserve">Subject: Application for Orthodontic Internship Position</w:t>
      </w:r>
    </w:p>
    <w:bookmarkEnd w:id="22"/>
    <w:p>
      <w:pPr>
        <w:pStyle w:val="FirstParagraph"/>
      </w:pPr>
      <w:r>
        <w:t xml:space="preserve">Dear Dr. [Recipient's Last Name],</w:t>
      </w:r>
    </w:p>
    <w:p>
      <w:pPr>
        <w:pStyle w:val="BodyText"/>
      </w:pPr>
      <w:r>
        <w:t xml:space="preserve">It is with profound enthusiasm and deep respect for the specialty of orthodontics that I submit my Internship Application Letter for the Orthodontic Internship position at [Clinic/Hospital Name] in Pakistan Karachi. As a final-year dental student at Dow University of Health Sciences (DUHS) with extensive clinical exposure across Karachi's diverse healthcare landscape, I have meticulously prepared myself to contribute meaningfully to your esteemed department while learning from the region's most respected Orthodontist practitioners.</w:t>
      </w:r>
    </w:p>
    <w:p>
      <w:pPr>
        <w:pStyle w:val="BodyText"/>
      </w:pPr>
      <w:r>
        <w:t xml:space="preserve">My academic journey has been rigorously focused on orthodontic principles, culminating in a research thesis titled "Evaluating Digital Workflow Adoption in Orthodontic Treatment Planning Across Urban Pakistani Dental Clinics." This work, conducted under the mentorship of Professor Dr. Aisha Siddiqui at DUHS's Department of Orthodontics, required me to analyze treatment modalities used in major Karachi dental centers including Aga Khan University Hospital and LUMS Hospital. My findings revealed that while orthodontic awareness is growing rapidly in Pakistan Karachi, there remains a critical need for well-trained professionals who understand both advanced techniques and the unique socio-cultural context of our patients – a gap I am eager to bridge through hands-on training at your institution.</w:t>
      </w:r>
    </w:p>
    <w:p>
      <w:pPr>
        <w:pStyle w:val="BodyText"/>
      </w:pPr>
      <w:r>
        <w:t xml:space="preserve">During my clinical rotations across 12+ dental clinics in Karachi, I observed firsthand how orthodontic care transforms not just smiles but entire lives in our community. At the Children's Hospital Lahore (where I completed a month-long externship), I witnessed how early interceptive orthodontics prevented severe malocclusion complications for low-income families – a challenge particularly acute in Pakistan Karachi's densely populated urban centers where access to specialized care remains uneven. This experience ignited my commitment to becoming an Orthodontist who serves both the elite private sector and underserved communities across Sindh. My proficiency in digital impression systems (iTero Element) and 3D treatment simulation software, combined with hands-on experience in traditional bracket placement during DUHS's orthodontic clinic rotations, positions me to immediately contribute to your department's efficiency while absorbing your team's clinical philosophies.</w:t>
      </w:r>
    </w:p>
    <w:p>
      <w:pPr>
        <w:pStyle w:val="BodyText"/>
      </w:pPr>
      <w:r>
        <w:t xml:space="preserve">What particularly draws me to [Clinic/Hospital Name] is your pioneering work in community orthodontics through the "Smile for All" initiative – a program providing subsidized treatment for underprivileged children across Karachi. Having volunteered with the same initiative during my third year (serving 150+ patients), I understand the delicate balance required between clinical excellence and cultural sensitivity when treating families from diverse backgrounds across Pakistan Karachi. I am especially inspired by your team's recent publication in the</w:t>
      </w:r>
      <w:r>
        <w:t xml:space="preserve"> </w:t>
      </w:r>
      <w:r>
        <w:rPr>
          <w:iCs/>
          <w:i/>
        </w:rPr>
        <w:t xml:space="preserve">Pakistan Dental Association Journal</w:t>
      </w:r>
      <w:r>
        <w:t xml:space="preserve"> </w:t>
      </w:r>
      <w:r>
        <w:t xml:space="preserve">on "Cultural Adaptation of Orthodontic Appliances for South Asian Patients," which aligns perfectly with my academic interests. In my Internship Application Letter, I emphasize this alignment: Your work exemplifies the future of orthodontics in Pakistan – where innovation meets compassion for our unique population.</w:t>
      </w:r>
    </w:p>
    <w:p>
      <w:pPr>
        <w:pStyle w:val="BodyText"/>
      </w:pPr>
      <w:r>
        <w:t xml:space="preserve">My clinical skills extend beyond technical competence to nuanced patient management in Karachi's complex healthcare environment. I have successfully managed cases involving:</w:t>
      </w:r>
    </w:p>
    <w:p>
      <w:pPr>
        <w:numPr>
          <w:ilvl w:val="0"/>
          <w:numId w:val="1001"/>
        </w:numPr>
        <w:pStyle w:val="Compact"/>
      </w:pPr>
      <w:r>
        <w:t xml:space="preserve">Orthodontic-orthognathic collaboration for cleft lip/palate patients at Civil Hospital Karachi</w:t>
      </w:r>
    </w:p>
    <w:p>
      <w:pPr>
        <w:numPr>
          <w:ilvl w:val="0"/>
          <w:numId w:val="1001"/>
        </w:numPr>
        <w:pStyle w:val="Compact"/>
      </w:pPr>
      <w:r>
        <w:t xml:space="preserve">Managing patient anxiety during treatment through culturally appropriate communication (learning from senior Orthodontist Dr. Tariq Malik's techniques)</w:t>
      </w:r>
    </w:p>
    <w:p>
      <w:pPr>
        <w:numPr>
          <w:ilvl w:val="0"/>
          <w:numId w:val="1001"/>
        </w:numPr>
        <w:pStyle w:val="Compact"/>
      </w:pPr>
      <w:r>
        <w:t xml:space="preserve">Navigating insurance complexities within Pakistan's evolving dental healthcare system</w:t>
      </w:r>
    </w:p>
    <w:p>
      <w:pPr>
        <w:pStyle w:val="FirstParagraph"/>
      </w:pPr>
      <w:r>
        <w:t xml:space="preserve">I recognize that Karachi presents unique challenges for orthodontic care – from the high prevalence of malocclusion due to nutritional factors in urban settings to the diverse socioeconomic spectrum requiring tailored treatment approaches. Having grown up in Orangi Town and witnessed my mother's struggle accessing consistent orthodontic care, I understand these barriers intimately. This personal connection fuels my determination to become an Orthodontist who doesn't just practice dentistry, but actively contributes to making specialized care accessible across Pakistan Karachi.</w:t>
      </w:r>
    </w:p>
    <w:p>
      <w:pPr>
        <w:pStyle w:val="BodyText"/>
      </w:pPr>
      <w:r>
        <w:t xml:space="preserve">My commitment is reflected in my extracurricular engagement with the Student Orthodontic Society of Pakistan (SOSP), where I organized a "Malocclusion Awareness Drive" at five public schools in Korangi District last semester – reaching 1,200+ children. This initiative directly supported our university's collaboration with the Sindh Health Department to identify early orthodontic needs in underserved communities. Such experiences have equipped me with practical skills in community health education – a vital complement to clinical training for any Orthodontist serving Pakistan Karachi.</w:t>
      </w:r>
    </w:p>
    <w:p>
      <w:pPr>
        <w:pStyle w:val="BodyText"/>
      </w:pPr>
      <w:r>
        <w:t xml:space="preserve">What truly excites me about joining your team is the opportunity to learn from Dr. [Name], whose groundbreaking work on non-extraction treatment protocols for Class II malocclusion has been instrumental in shaping contemporary practice across our region. I am particularly eager to master your department's innovative approach to managing crowded dentition in South Asian patients – a common challenge requiring adaptation of Western protocols for our population's distinct jaw morphology and oral hygiene habits.</w:t>
      </w:r>
    </w:p>
    <w:p>
      <w:pPr>
        <w:pStyle w:val="BodyText"/>
      </w:pPr>
      <w:r>
        <w:t xml:space="preserve">As Pakistan Karachi continues to establish itself as a regional hub for advanced dental care, with institutions like the International Dental University of Pakistan expanding orthodontic training programs, I am convinced that hands-on experience under your mentorship will be pivotal in my development as an Orthodontist. My ultimate goal is to establish a community-focused orthodontic practice in Karachi that integrates cutting-edge technology with affordable, culturally competent care – a vision I believe aligns perfectly with [Clinic/Hospital Name]'s mission statement and legacy.</w:t>
      </w:r>
    </w:p>
    <w:p>
      <w:pPr>
        <w:pStyle w:val="BodyText"/>
      </w:pPr>
      <w:r>
        <w:t xml:space="preserve">I am prepared to immediately contribute to your department's operations while immersing myself in the clinical excellence you've established. My resume, attached for your review, provides further detail on my academic achievements and volunteer work. I welcome the opportunity to discuss how my passion for orthodontics in Pakistan Karachi's unique context can benefit your esteemed institution.</w:t>
      </w:r>
    </w:p>
    <w:p>
      <w:pPr>
        <w:pStyle w:val="BodyText"/>
      </w:pPr>
      <w:r>
        <w:t xml:space="preserve">Thank you for considering this Internship Application Letter and my application. I look forward to discussing how my skills and dedication can support your department's mission to transform smiles across Karachi and beyond. I am available at your convenience for an interview at any time that suits your schedule.</w:t>
      </w:r>
    </w:p>
    <w:p>
      <w:pPr>
        <w:pStyle w:val="BodyText"/>
      </w:pPr>
      <w:r>
        <w:t xml:space="preserve">Sincerely,</w:t>
      </w:r>
    </w:p>
    <w:p>
      <w:pPr>
        <w:pStyle w:val="BodyText"/>
      </w:pPr>
      <w:r>
        <w:t xml:space="preserve">[Your Full Name]</w:t>
      </w:r>
    </w:p>
    <w:p>
      <w:pPr>
        <w:pStyle w:val="BodyText"/>
      </w:pPr>
      <w:r>
        <w:t xml:space="preserve">Final Year BDS Student, Dow University of Health Sciences</w:t>
      </w:r>
    </w:p>
    <w:p>
      <w:pPr>
        <w:pStyle w:val="BodyText"/>
      </w:pPr>
      <w:r>
        <w:t xml:space="preserve">This Internship Application Letter reflects my profound commitment to advancing orthodontic care in Pakistan Karachi through technical excellence, cultural sensitivity, and community-focused practice. I am eager to contribute to the legacy of clinical innovation established by your depart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Internship Application Letter - Karachi, Pakistan</dc:title>
  <dc:creator/>
  <dc:language>en</dc:language>
  <cp:keywords/>
  <dcterms:created xsi:type="dcterms:W3CDTF">2026-07-23T13:19:35Z</dcterms:created>
  <dcterms:modified xsi:type="dcterms:W3CDTF">2026-07-23T13:19:35Z</dcterms:modified>
</cp:coreProperties>
</file>

<file path=docProps/custom.xml><?xml version="1.0" encoding="utf-8"?>
<Properties xmlns="http://schemas.openxmlformats.org/officeDocument/2006/custom-properties" xmlns:vt="http://schemas.openxmlformats.org/officeDocument/2006/docPropsVTypes"/>
</file>